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 w:displacedByCustomXml="next"/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02215141"/>
        <w:docPartObj>
          <w:docPartGallery w:val="Table of Contents"/>
          <w:docPartUnique/>
        </w:docPartObj>
      </w:sdtPr>
      <w:sdtEndPr/>
      <w:sdtContent>
        <w:p w:rsidR="008B6299" w:rsidRDefault="001A73B8">
          <w:pPr>
            <w:pStyle w:val="Cabealhodondice"/>
          </w:pPr>
          <w:proofErr w:type="spellStart"/>
          <w:r>
            <w:t>Indice</w:t>
          </w:r>
          <w:proofErr w:type="spellEnd"/>
        </w:p>
        <w:bookmarkEnd w:id="0"/>
        <w:p w:rsidR="001A73B8" w:rsidRDefault="00484BCE">
          <w:pPr>
            <w:pStyle w:val="ndice1"/>
            <w:tabs>
              <w:tab w:val="right" w:leader="dot" w:pos="8828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1A73B8">
            <w:fldChar w:fldCharType="separate"/>
          </w:r>
          <w:hyperlink w:anchor="_Toc8831459" w:history="1">
            <w:r w:rsidR="001A73B8" w:rsidRPr="00C16C9E">
              <w:rPr>
                <w:rStyle w:val="Hiperligao"/>
                <w:noProof/>
              </w:rPr>
              <w:t>Relatório T</w:t>
            </w:r>
            <w:r w:rsidR="001A73B8" w:rsidRPr="00C16C9E">
              <w:rPr>
                <w:rStyle w:val="Hiperligao"/>
                <w:noProof/>
              </w:rPr>
              <w:t>r</w:t>
            </w:r>
            <w:r w:rsidR="001A73B8" w:rsidRPr="00C16C9E">
              <w:rPr>
                <w:rStyle w:val="Hiperligao"/>
                <w:noProof/>
              </w:rPr>
              <w:t>abalho Prático LP1</w:t>
            </w:r>
            <w:r w:rsidR="001A73B8">
              <w:rPr>
                <w:noProof/>
                <w:webHidden/>
              </w:rPr>
              <w:tab/>
            </w:r>
            <w:r w:rsidR="001A73B8">
              <w:rPr>
                <w:noProof/>
                <w:webHidden/>
              </w:rPr>
              <w:fldChar w:fldCharType="begin"/>
            </w:r>
            <w:r w:rsidR="001A73B8">
              <w:rPr>
                <w:noProof/>
                <w:webHidden/>
              </w:rPr>
              <w:instrText xml:space="preserve"> PAGEREF _Toc8831459 \h </w:instrText>
            </w:r>
            <w:r w:rsidR="001A73B8">
              <w:rPr>
                <w:noProof/>
                <w:webHidden/>
              </w:rPr>
            </w:r>
            <w:r w:rsidR="001A73B8">
              <w:rPr>
                <w:noProof/>
                <w:webHidden/>
              </w:rPr>
              <w:fldChar w:fldCharType="separate"/>
            </w:r>
            <w:r w:rsidR="001A73B8">
              <w:rPr>
                <w:noProof/>
                <w:webHidden/>
              </w:rPr>
              <w:t>1</w:t>
            </w:r>
            <w:r w:rsidR="001A73B8">
              <w:rPr>
                <w:noProof/>
                <w:webHidden/>
              </w:rPr>
              <w:fldChar w:fldCharType="end"/>
            </w:r>
          </w:hyperlink>
        </w:p>
        <w:p w:rsidR="001A73B8" w:rsidRDefault="001A73B8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8831460" w:history="1">
            <w:r w:rsidRPr="00C16C9E">
              <w:rPr>
                <w:rStyle w:val="Hiperligao"/>
                <w:noProof/>
              </w:rPr>
              <w:t>Introdu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1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73B8" w:rsidRDefault="001A73B8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8831461" w:history="1">
            <w:r w:rsidRPr="00C16C9E">
              <w:rPr>
                <w:rStyle w:val="Hiperligao"/>
                <w:noProof/>
              </w:rPr>
              <w:t>Método de Trabalho adota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1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73B8" w:rsidRDefault="001A73B8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8831462" w:history="1">
            <w:r w:rsidRPr="00C16C9E">
              <w:rPr>
                <w:rStyle w:val="Hiperligao"/>
                <w:noProof/>
              </w:rPr>
              <w:t>Estrutura de Ficheir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1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73B8" w:rsidRDefault="001A73B8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8831463" w:history="1">
            <w:r w:rsidRPr="00C16C9E">
              <w:rPr>
                <w:rStyle w:val="Hiperligao"/>
                <w:noProof/>
              </w:rPr>
              <w:t>Diagrama de Objec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1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73B8" w:rsidRDefault="001A73B8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8831464" w:history="1">
            <w:r w:rsidRPr="00C16C9E">
              <w:rPr>
                <w:rStyle w:val="Hiperligao"/>
                <w:noProof/>
              </w:rPr>
              <w:t>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1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73B8" w:rsidRDefault="001A73B8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8831465" w:history="1">
            <w:r w:rsidRPr="00C16C9E">
              <w:rPr>
                <w:rStyle w:val="Hiperligao"/>
                <w:noProof/>
              </w:rPr>
              <w:t>I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1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73B8" w:rsidRDefault="001A73B8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8831466" w:history="1">
            <w:r w:rsidRPr="00C16C9E">
              <w:rPr>
                <w:rStyle w:val="Hiperligao"/>
                <w:noProof/>
              </w:rPr>
              <w:t>Inventá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1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73B8" w:rsidRDefault="001A73B8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8831467" w:history="1">
            <w:r w:rsidRPr="00C16C9E">
              <w:rPr>
                <w:rStyle w:val="Hiperligao"/>
                <w:noProof/>
              </w:rPr>
              <w:t>Clie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1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73B8" w:rsidRDefault="001A73B8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8831468" w:history="1">
            <w:r w:rsidRPr="00C16C9E">
              <w:rPr>
                <w:rStyle w:val="Hiperligao"/>
                <w:noProof/>
              </w:rPr>
              <w:t>Clien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1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73B8" w:rsidRDefault="001A73B8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8831469" w:history="1">
            <w:r w:rsidRPr="00C16C9E">
              <w:rPr>
                <w:rStyle w:val="Hiperligao"/>
                <w:noProof/>
              </w:rPr>
              <w:t>Confi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1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73B8" w:rsidRDefault="001A73B8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8831470" w:history="1">
            <w:r w:rsidRPr="00C16C9E">
              <w:rPr>
                <w:rStyle w:val="Hiperligao"/>
                <w:noProof/>
              </w:rPr>
              <w:t>Exce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1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73B8" w:rsidRDefault="001A73B8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8831471" w:history="1">
            <w:r w:rsidRPr="00C16C9E">
              <w:rPr>
                <w:rStyle w:val="Hiperligao"/>
                <w:noProof/>
              </w:rPr>
              <w:t>Bibliografia / Referênci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1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B6299" w:rsidRDefault="00484BCE">
          <w:r>
            <w:fldChar w:fldCharType="end"/>
          </w:r>
        </w:p>
      </w:sdtContent>
    </w:sdt>
    <w:p w:rsidR="001A73B8" w:rsidRDefault="001A73B8">
      <w:pPr>
        <w:pStyle w:val="Ttulo1"/>
      </w:pPr>
      <w:bookmarkStart w:id="1" w:name="relatório-trabalho-prático-lp1"/>
      <w:bookmarkStart w:id="2" w:name="_Toc8831459"/>
      <w:bookmarkEnd w:id="1"/>
    </w:p>
    <w:p w:rsidR="001A73B8" w:rsidRDefault="001A73B8" w:rsidP="001A73B8">
      <w:pPr>
        <w:pStyle w:val="Corpodetexto"/>
        <w:rPr>
          <w:rFonts w:asciiTheme="majorHAnsi" w:eastAsiaTheme="majorEastAsia" w:hAnsiTheme="majorHAnsi" w:cstheme="majorBidi"/>
          <w:color w:val="345A8A" w:themeColor="accent1" w:themeShade="B5"/>
          <w:sz w:val="32"/>
          <w:szCs w:val="32"/>
        </w:rPr>
      </w:pPr>
      <w:r>
        <w:br w:type="page"/>
      </w:r>
    </w:p>
    <w:p w:rsidR="008B6299" w:rsidRDefault="00484BCE">
      <w:pPr>
        <w:pStyle w:val="Ttulo1"/>
      </w:pPr>
      <w:proofErr w:type="spellStart"/>
      <w:r>
        <w:lastRenderedPageBreak/>
        <w:t>R</w:t>
      </w:r>
      <w:r>
        <w:t>elatório</w:t>
      </w:r>
      <w:proofErr w:type="spellEnd"/>
      <w:r>
        <w:t xml:space="preserve"> </w:t>
      </w:r>
      <w:proofErr w:type="spellStart"/>
      <w:r>
        <w:t>Trabalho</w:t>
      </w:r>
      <w:proofErr w:type="spellEnd"/>
      <w:r>
        <w:t xml:space="preserve"> </w:t>
      </w:r>
      <w:proofErr w:type="spellStart"/>
      <w:r>
        <w:t>Prático</w:t>
      </w:r>
      <w:proofErr w:type="spellEnd"/>
      <w:r>
        <w:t xml:space="preserve"> LP1</w:t>
      </w:r>
      <w:bookmarkEnd w:id="2"/>
    </w:p>
    <w:p w:rsidR="008B6299" w:rsidRDefault="00484BCE">
      <w:pPr>
        <w:pStyle w:val="FirstParagraph"/>
      </w:pPr>
      <w:r>
        <w:t>A aplicação a ser desenvolvida no decorrer deste trabalho prático tem como finalidade a gestão de parques informáticos de uma ou várias entidades.</w:t>
      </w:r>
    </w:p>
    <w:p w:rsidR="008B6299" w:rsidRDefault="00484BCE">
      <w:pPr>
        <w:pStyle w:val="Corpodetexto"/>
      </w:pPr>
      <w:r>
        <w:t>É a realização deste trabalho realizar uma abordagem de Aprendizagem de técnicas e métodos de Programação Ori</w:t>
      </w:r>
      <w:r>
        <w:t>entada por Objectos,</w:t>
      </w:r>
      <w:r>
        <w:br/>
        <w:t>assim como a utilização de ferramentes e métodos de trabalho colaborativo.</w:t>
      </w:r>
    </w:p>
    <w:p w:rsidR="008B6299" w:rsidRDefault="00484BCE">
      <w:pPr>
        <w:pStyle w:val="Corpodetexto"/>
      </w:pPr>
      <w:r>
        <w:rPr>
          <w:b/>
        </w:rPr>
        <w:t>Autores do Trabalho:</w:t>
      </w:r>
    </w:p>
    <w:p w:rsidR="008B6299" w:rsidRDefault="00484BCE">
      <w:pPr>
        <w:pStyle w:val="Compact"/>
        <w:numPr>
          <w:ilvl w:val="0"/>
          <w:numId w:val="3"/>
        </w:numPr>
      </w:pPr>
      <w:r>
        <w:rPr>
          <w:b/>
          <w:i/>
        </w:rPr>
        <w:t>Daniel Torres (</w:t>
      </w:r>
      <w:hyperlink r:id="rId7">
        <w:r>
          <w:rPr>
            <w:rStyle w:val="Hiperligao"/>
            <w:b/>
            <w:i/>
          </w:rPr>
          <w:t>a17442@alunos.ipca.pt</w:t>
        </w:r>
      </w:hyperlink>
      <w:r>
        <w:rPr>
          <w:b/>
          <w:i/>
        </w:rPr>
        <w:t>)</w:t>
      </w:r>
    </w:p>
    <w:p w:rsidR="008B6299" w:rsidRDefault="00484BCE">
      <w:pPr>
        <w:pStyle w:val="Compact"/>
        <w:numPr>
          <w:ilvl w:val="0"/>
          <w:numId w:val="3"/>
        </w:numPr>
      </w:pPr>
      <w:r>
        <w:rPr>
          <w:b/>
          <w:i/>
        </w:rPr>
        <w:t>Oscar Silva (</w:t>
      </w:r>
      <w:hyperlink r:id="rId8">
        <w:r>
          <w:rPr>
            <w:rStyle w:val="Hiperligao"/>
            <w:b/>
            <w:i/>
          </w:rPr>
          <w:t>a14383@alunos.ipca.pt</w:t>
        </w:r>
      </w:hyperlink>
      <w:r>
        <w:rPr>
          <w:b/>
          <w:i/>
        </w:rPr>
        <w:t>)</w:t>
      </w:r>
    </w:p>
    <w:p w:rsidR="001A73B8" w:rsidRDefault="001A73B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3" w:name="introdução"/>
      <w:bookmarkStart w:id="4" w:name="_Toc8831460"/>
      <w:bookmarkEnd w:id="3"/>
      <w:r>
        <w:br w:type="page"/>
      </w:r>
    </w:p>
    <w:p w:rsidR="008B6299" w:rsidRDefault="00484BCE">
      <w:pPr>
        <w:pStyle w:val="Ttulo2"/>
      </w:pPr>
      <w:proofErr w:type="spellStart"/>
      <w:r>
        <w:lastRenderedPageBreak/>
        <w:t>Introdução</w:t>
      </w:r>
      <w:bookmarkEnd w:id="4"/>
      <w:proofErr w:type="spellEnd"/>
    </w:p>
    <w:p w:rsidR="008B6299" w:rsidRDefault="00484BCE">
      <w:pPr>
        <w:pStyle w:val="FirstParagraph"/>
      </w:pPr>
      <w:r>
        <w:t>A escolha do tema a desenvolver no trabalho prende-se com a necessidade cada vez maior das empresas de</w:t>
      </w:r>
      <w:r>
        <w:br/>
        <w:t>desenvolverem metodologias para o controle do seu espólio material e virtual.</w:t>
      </w:r>
    </w:p>
    <w:p w:rsidR="008B6299" w:rsidRDefault="00484BCE">
      <w:pPr>
        <w:pStyle w:val="Compact"/>
        <w:numPr>
          <w:ilvl w:val="0"/>
          <w:numId w:val="4"/>
        </w:numPr>
      </w:pPr>
      <w:r>
        <w:t>A aplicação deverá:</w:t>
      </w:r>
    </w:p>
    <w:p w:rsidR="008B6299" w:rsidRDefault="00484BCE">
      <w:pPr>
        <w:pStyle w:val="Compact"/>
        <w:numPr>
          <w:ilvl w:val="1"/>
          <w:numId w:val="5"/>
        </w:numPr>
      </w:pPr>
      <w:r>
        <w:t xml:space="preserve">Ser abstrata </w:t>
      </w:r>
      <w:r>
        <w:t>o suficiente para a reutilização de codigo para outros setores/aplicações.</w:t>
      </w:r>
    </w:p>
    <w:p w:rsidR="008B6299" w:rsidRDefault="00484BCE">
      <w:pPr>
        <w:pStyle w:val="Compact"/>
        <w:numPr>
          <w:ilvl w:val="1"/>
          <w:numId w:val="5"/>
        </w:numPr>
      </w:pPr>
      <w:r>
        <w:t>Ter uma visão Macro e Micro de todo o inventário presente na Entidade.</w:t>
      </w:r>
    </w:p>
    <w:p w:rsidR="008B6299" w:rsidRDefault="00484BCE">
      <w:pPr>
        <w:pStyle w:val="Compact"/>
        <w:numPr>
          <w:ilvl w:val="2"/>
          <w:numId w:val="6"/>
        </w:numPr>
      </w:pPr>
      <w:r>
        <w:t>Listagem de equipamentos</w:t>
      </w:r>
    </w:p>
    <w:p w:rsidR="008B6299" w:rsidRDefault="00484BCE">
      <w:pPr>
        <w:pStyle w:val="Compact"/>
        <w:numPr>
          <w:ilvl w:val="2"/>
          <w:numId w:val="6"/>
        </w:numPr>
      </w:pPr>
      <w:r>
        <w:t>Listagem por tipo de Equipamentos</w:t>
      </w:r>
    </w:p>
    <w:p w:rsidR="008B6299" w:rsidRDefault="00484BCE">
      <w:pPr>
        <w:pStyle w:val="Compact"/>
        <w:numPr>
          <w:ilvl w:val="2"/>
          <w:numId w:val="6"/>
        </w:numPr>
      </w:pPr>
      <w:r>
        <w:t>Listagem por ano de fabrico</w:t>
      </w:r>
    </w:p>
    <w:p w:rsidR="008B6299" w:rsidRDefault="00484BCE">
      <w:pPr>
        <w:pStyle w:val="Compact"/>
        <w:numPr>
          <w:ilvl w:val="2"/>
          <w:numId w:val="6"/>
        </w:numPr>
      </w:pPr>
      <w:r>
        <w:t>Listagem por fabricante</w:t>
      </w:r>
    </w:p>
    <w:p w:rsidR="008B6299" w:rsidRDefault="00484BCE">
      <w:pPr>
        <w:pStyle w:val="Compact"/>
        <w:numPr>
          <w:ilvl w:val="2"/>
          <w:numId w:val="6"/>
        </w:numPr>
      </w:pPr>
      <w:r>
        <w:t>…</w:t>
      </w:r>
    </w:p>
    <w:p w:rsidR="008B6299" w:rsidRDefault="00484BCE">
      <w:pPr>
        <w:pStyle w:val="Compact"/>
        <w:numPr>
          <w:ilvl w:val="1"/>
          <w:numId w:val="5"/>
        </w:numPr>
      </w:pPr>
      <w:r>
        <w:t>Adição/Remoção/Edição de Items no Inventário</w:t>
      </w:r>
    </w:p>
    <w:p w:rsidR="008B6299" w:rsidRDefault="00484BCE">
      <w:pPr>
        <w:pStyle w:val="FirstParagraph"/>
      </w:pPr>
      <w:r>
        <w:t>Foi pensado em criar um Interface de utilizador por Windows/Consola no entanto ainda será um grande desafio aprender WPF</w:t>
      </w:r>
    </w:p>
    <w:p w:rsidR="008B6299" w:rsidRDefault="00484BCE">
      <w:pPr>
        <w:pStyle w:val="Corpodetexto"/>
      </w:pPr>
      <w:r>
        <w:t>Os resultados a obter com o desenvolvimento desta solução é criação de uma aplicação ve</w:t>
      </w:r>
      <w:r>
        <w:t>rsátil e adaptativa às</w:t>
      </w:r>
      <w:r>
        <w:br/>
        <w:t>necessidades das diferentes entidades e deverá potencializar uma melhor organização do parque informáticos.</w:t>
      </w:r>
    </w:p>
    <w:p w:rsidR="001A73B8" w:rsidRDefault="001A73B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5" w:name="método-de-trabalho-adotado"/>
      <w:bookmarkStart w:id="6" w:name="_Toc8831461"/>
      <w:bookmarkEnd w:id="5"/>
      <w:r>
        <w:br w:type="page"/>
      </w:r>
    </w:p>
    <w:p w:rsidR="008B6299" w:rsidRDefault="00484BCE">
      <w:pPr>
        <w:pStyle w:val="Ttulo2"/>
      </w:pPr>
      <w:proofErr w:type="spellStart"/>
      <w:r>
        <w:lastRenderedPageBreak/>
        <w:t>Método</w:t>
      </w:r>
      <w:proofErr w:type="spellEnd"/>
      <w:r>
        <w:t xml:space="preserve"> de </w:t>
      </w:r>
      <w:proofErr w:type="spellStart"/>
      <w:r>
        <w:t>Trabalho</w:t>
      </w:r>
      <w:proofErr w:type="spellEnd"/>
      <w:r>
        <w:t xml:space="preserve"> </w:t>
      </w:r>
      <w:proofErr w:type="spellStart"/>
      <w:r>
        <w:t>adotado</w:t>
      </w:r>
      <w:bookmarkEnd w:id="6"/>
      <w:proofErr w:type="spellEnd"/>
    </w:p>
    <w:p w:rsidR="008B6299" w:rsidRDefault="00484BCE">
      <w:pPr>
        <w:pStyle w:val="FirstParagraph"/>
      </w:pPr>
      <w:r>
        <w:t>Para o desenvolvimento deste trabalho, utilizamos uma metodologia que permite</w:t>
      </w:r>
      <w:r>
        <w:br/>
        <w:t>a todos os membros d</w:t>
      </w:r>
      <w:r>
        <w:t>o grupo desenvolvam simultaneamente a aplicação e que haja um</w:t>
      </w:r>
      <w:r>
        <w:br/>
        <w:t>controle de versões desenvolvidas através do Git.</w:t>
      </w:r>
    </w:p>
    <w:p w:rsidR="008B6299" w:rsidRDefault="00484BCE">
      <w:pPr>
        <w:pStyle w:val="Corpodetexto"/>
      </w:pPr>
      <w:r>
        <w:t>Permite ainda dividir a carga de trabalho pois permite que cada elemento do grupo</w:t>
      </w:r>
      <w:r>
        <w:br/>
        <w:t>desenvolva uma classe específica da aplicação.</w:t>
      </w:r>
    </w:p>
    <w:p w:rsidR="001A73B8" w:rsidRDefault="001A73B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7" w:name="estrutura-de-ficheiros"/>
      <w:bookmarkStart w:id="8" w:name="_Toc8831462"/>
      <w:bookmarkEnd w:id="7"/>
      <w:r>
        <w:br w:type="page"/>
      </w:r>
    </w:p>
    <w:p w:rsidR="008B6299" w:rsidRDefault="00484BCE">
      <w:pPr>
        <w:pStyle w:val="Ttulo2"/>
      </w:pPr>
      <w:proofErr w:type="spellStart"/>
      <w:r>
        <w:lastRenderedPageBreak/>
        <w:t>Estrutura</w:t>
      </w:r>
      <w:proofErr w:type="spellEnd"/>
      <w:r>
        <w:t xml:space="preserve"> de </w:t>
      </w:r>
      <w:proofErr w:type="spellStart"/>
      <w:r>
        <w:t>Fi</w:t>
      </w:r>
      <w:r>
        <w:t>cheiros</w:t>
      </w:r>
      <w:bookmarkEnd w:id="8"/>
      <w:proofErr w:type="spellEnd"/>
    </w:p>
    <w:p w:rsidR="008B6299" w:rsidRDefault="00484BCE">
      <w:pPr>
        <w:pStyle w:val="Compact"/>
        <w:numPr>
          <w:ilvl w:val="0"/>
          <w:numId w:val="7"/>
        </w:numPr>
      </w:pPr>
      <w:r>
        <w:rPr>
          <w:b/>
        </w:rPr>
        <w:t>./ITGEstao/</w:t>
      </w:r>
    </w:p>
    <w:p w:rsidR="008B6299" w:rsidRDefault="00484BCE">
      <w:pPr>
        <w:pStyle w:val="Compact"/>
        <w:numPr>
          <w:ilvl w:val="1"/>
          <w:numId w:val="8"/>
        </w:numPr>
      </w:pPr>
      <w:r>
        <w:t>Projecto (VS 2017) de um dll ITGestao.dll que pode ser reutilizada</w:t>
      </w:r>
    </w:p>
    <w:p w:rsidR="008B6299" w:rsidRDefault="00484BCE">
      <w:pPr>
        <w:pStyle w:val="Compact"/>
        <w:numPr>
          <w:ilvl w:val="0"/>
          <w:numId w:val="7"/>
        </w:numPr>
      </w:pPr>
      <w:r>
        <w:rPr>
          <w:b/>
        </w:rPr>
        <w:t>./Tests/</w:t>
      </w:r>
    </w:p>
    <w:p w:rsidR="008B6299" w:rsidRDefault="00484BCE">
      <w:pPr>
        <w:pStyle w:val="Compact"/>
        <w:numPr>
          <w:ilvl w:val="1"/>
          <w:numId w:val="9"/>
        </w:numPr>
      </w:pPr>
      <w:r>
        <w:t>Projecto de testes unitários</w:t>
      </w:r>
    </w:p>
    <w:p w:rsidR="008B6299" w:rsidRDefault="00484BCE">
      <w:pPr>
        <w:pStyle w:val="Compact"/>
        <w:numPr>
          <w:ilvl w:val="0"/>
          <w:numId w:val="7"/>
        </w:numPr>
      </w:pPr>
      <w:r>
        <w:rPr>
          <w:b/>
        </w:rPr>
        <w:t>./UI.Cli/</w:t>
      </w:r>
    </w:p>
    <w:p w:rsidR="008B6299" w:rsidRDefault="00484BCE">
      <w:pPr>
        <w:pStyle w:val="Compact"/>
        <w:numPr>
          <w:ilvl w:val="1"/>
          <w:numId w:val="10"/>
        </w:numPr>
      </w:pPr>
      <w:r>
        <w:t>Interface de Utilizador (Linha de Comandos)</w:t>
      </w:r>
    </w:p>
    <w:p w:rsidR="008B6299" w:rsidRDefault="00484BCE">
      <w:pPr>
        <w:pStyle w:val="Compact"/>
        <w:numPr>
          <w:ilvl w:val="0"/>
          <w:numId w:val="7"/>
        </w:numPr>
      </w:pPr>
      <w:r>
        <w:rPr>
          <w:b/>
        </w:rPr>
        <w:t>./UI.Win/</w:t>
      </w:r>
    </w:p>
    <w:p w:rsidR="008B6299" w:rsidRDefault="00484BCE">
      <w:pPr>
        <w:pStyle w:val="Compact"/>
        <w:numPr>
          <w:ilvl w:val="1"/>
          <w:numId w:val="11"/>
        </w:numPr>
      </w:pPr>
      <w:r>
        <w:t>Interface Utilizador (Windows)</w:t>
      </w:r>
    </w:p>
    <w:p w:rsidR="008B6299" w:rsidRDefault="00484BCE">
      <w:pPr>
        <w:pStyle w:val="Compact"/>
        <w:numPr>
          <w:ilvl w:val="0"/>
          <w:numId w:val="7"/>
        </w:numPr>
      </w:pPr>
      <w:r>
        <w:rPr>
          <w:b/>
        </w:rPr>
        <w:t>./Utils/</w:t>
      </w:r>
    </w:p>
    <w:p w:rsidR="008B6299" w:rsidRDefault="00484BCE">
      <w:pPr>
        <w:pStyle w:val="Compact"/>
        <w:numPr>
          <w:ilvl w:val="1"/>
          <w:numId w:val="12"/>
        </w:numPr>
      </w:pPr>
      <w:r>
        <w:t>Vários Utilitários a serem usados</w:t>
      </w:r>
    </w:p>
    <w:p w:rsidR="008B6299" w:rsidRDefault="00484BCE">
      <w:pPr>
        <w:pStyle w:val="Compact"/>
        <w:numPr>
          <w:ilvl w:val="0"/>
          <w:numId w:val="7"/>
        </w:numPr>
      </w:pPr>
      <w:r>
        <w:rPr>
          <w:b/>
        </w:rPr>
        <w:t>ITgestao.sln</w:t>
      </w:r>
    </w:p>
    <w:p w:rsidR="008B6299" w:rsidRDefault="00484BCE">
      <w:pPr>
        <w:pStyle w:val="Compact"/>
        <w:numPr>
          <w:ilvl w:val="1"/>
          <w:numId w:val="13"/>
        </w:numPr>
      </w:pPr>
      <w:r>
        <w:t>Solução (VS 2017)</w:t>
      </w:r>
    </w:p>
    <w:p w:rsidR="008B6299" w:rsidRDefault="00484BCE">
      <w:pPr>
        <w:pStyle w:val="Compact"/>
        <w:numPr>
          <w:ilvl w:val="0"/>
          <w:numId w:val="7"/>
        </w:numPr>
      </w:pPr>
      <w:r>
        <w:rPr>
          <w:b/>
        </w:rPr>
        <w:t>diagram.png</w:t>
      </w:r>
    </w:p>
    <w:p w:rsidR="008B6299" w:rsidRDefault="00484BCE">
      <w:pPr>
        <w:pStyle w:val="Compact"/>
        <w:numPr>
          <w:ilvl w:val="1"/>
          <w:numId w:val="14"/>
        </w:numPr>
      </w:pPr>
      <w:r>
        <w:t>Diagrama de classes do projecto ITGestao</w:t>
      </w:r>
    </w:p>
    <w:p w:rsidR="008B6299" w:rsidRDefault="00484BCE">
      <w:pPr>
        <w:pStyle w:val="Compact"/>
        <w:numPr>
          <w:ilvl w:val="0"/>
          <w:numId w:val="7"/>
        </w:numPr>
      </w:pPr>
      <w:hyperlink r:id="rId9">
        <w:r>
          <w:rPr>
            <w:rStyle w:val="Hiperligao"/>
            <w:b/>
          </w:rPr>
          <w:t>readme.md</w:t>
        </w:r>
      </w:hyperlink>
    </w:p>
    <w:p w:rsidR="008B6299" w:rsidRDefault="00484BCE">
      <w:pPr>
        <w:pStyle w:val="Compact"/>
        <w:numPr>
          <w:ilvl w:val="1"/>
          <w:numId w:val="15"/>
        </w:numPr>
      </w:pPr>
      <w:r>
        <w:t>Relatório</w:t>
      </w:r>
    </w:p>
    <w:p w:rsidR="008B6299" w:rsidRDefault="00484BCE">
      <w:pPr>
        <w:pStyle w:val="Compact"/>
        <w:numPr>
          <w:ilvl w:val="0"/>
          <w:numId w:val="7"/>
        </w:numPr>
      </w:pPr>
      <w:r>
        <w:rPr>
          <w:b/>
        </w:rPr>
        <w:t>LICENSE</w:t>
      </w:r>
    </w:p>
    <w:p w:rsidR="008B6299" w:rsidRDefault="00484BCE">
      <w:pPr>
        <w:pStyle w:val="Compact"/>
        <w:numPr>
          <w:ilvl w:val="1"/>
          <w:numId w:val="16"/>
        </w:numPr>
      </w:pPr>
      <w:r>
        <w:t>Licença de Utilização</w:t>
      </w:r>
    </w:p>
    <w:p w:rsidR="001A73B8" w:rsidRDefault="001A73B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9" w:name="diagrama-de-objectos"/>
      <w:bookmarkStart w:id="10" w:name="_Toc8831463"/>
      <w:bookmarkEnd w:id="9"/>
      <w:r>
        <w:br w:type="page"/>
      </w:r>
    </w:p>
    <w:p w:rsidR="008B6299" w:rsidRDefault="00484BCE">
      <w:pPr>
        <w:pStyle w:val="Ttulo2"/>
      </w:pPr>
      <w:proofErr w:type="spellStart"/>
      <w:r>
        <w:lastRenderedPageBreak/>
        <w:t>Diagrama</w:t>
      </w:r>
      <w:proofErr w:type="spellEnd"/>
      <w:r>
        <w:t xml:space="preserve"> de </w:t>
      </w:r>
      <w:proofErr w:type="spellStart"/>
      <w:r>
        <w:t>Objectos</w:t>
      </w:r>
      <w:bookmarkEnd w:id="10"/>
      <w:proofErr w:type="spellEnd"/>
    </w:p>
    <w:p w:rsidR="008B6299" w:rsidRDefault="00484BCE">
      <w:pPr>
        <w:pStyle w:val="FigurewithCaption"/>
      </w:pPr>
      <w:proofErr w:type="spellStart"/>
      <w:r>
        <w:t>Diagrama</w:t>
      </w:r>
      <w:proofErr w:type="spellEnd"/>
      <w:r>
        <w:t xml:space="preserve"> de Classes</w:t>
      </w:r>
    </w:p>
    <w:p w:rsidR="001A73B8" w:rsidRDefault="001A73B8">
      <w:pPr>
        <w:pStyle w:val="Ttulo2"/>
      </w:pPr>
      <w:bookmarkStart w:id="11" w:name="classes"/>
      <w:bookmarkStart w:id="12" w:name="_Toc8831464"/>
      <w:bookmarkEnd w:id="11"/>
      <w:r>
        <w:rPr>
          <w:noProof/>
        </w:rPr>
        <w:drawing>
          <wp:inline distT="0" distB="0" distL="0" distR="0">
            <wp:extent cx="5610225" cy="5657850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565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A73B8" w:rsidRDefault="001A73B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:rsidR="008B6299" w:rsidRDefault="00484BCE">
      <w:pPr>
        <w:pStyle w:val="Ttulo2"/>
      </w:pPr>
      <w:r>
        <w:lastRenderedPageBreak/>
        <w:t>Classes</w:t>
      </w:r>
      <w:bookmarkEnd w:id="12"/>
    </w:p>
    <w:p w:rsidR="008B6299" w:rsidRDefault="00484BCE">
      <w:pPr>
        <w:pStyle w:val="Compact"/>
        <w:numPr>
          <w:ilvl w:val="0"/>
          <w:numId w:val="17"/>
        </w:numPr>
      </w:pPr>
      <w:r>
        <w:t>Item</w:t>
      </w:r>
    </w:p>
    <w:p w:rsidR="008B6299" w:rsidRDefault="00484BCE">
      <w:pPr>
        <w:pStyle w:val="Compact"/>
        <w:numPr>
          <w:ilvl w:val="1"/>
          <w:numId w:val="18"/>
        </w:numPr>
      </w:pPr>
      <w:r>
        <w:t>ClasseName:Item (</w:t>
      </w:r>
      <w:r>
        <w:rPr>
          <w:i/>
        </w:rPr>
        <w:t>Extensões de Item</w:t>
      </w:r>
      <w:r>
        <w:t>)</w:t>
      </w:r>
    </w:p>
    <w:p w:rsidR="008B6299" w:rsidRDefault="00484BCE">
      <w:pPr>
        <w:pStyle w:val="Compact"/>
        <w:numPr>
          <w:ilvl w:val="1"/>
          <w:numId w:val="18"/>
        </w:numPr>
      </w:pPr>
      <w:r>
        <w:t>Generico:Item</w:t>
      </w:r>
    </w:p>
    <w:p w:rsidR="008B6299" w:rsidRDefault="00484BCE">
      <w:pPr>
        <w:pStyle w:val="Compact"/>
        <w:numPr>
          <w:ilvl w:val="1"/>
          <w:numId w:val="18"/>
        </w:numPr>
      </w:pPr>
      <w:r>
        <w:t>Rede:Item</w:t>
      </w:r>
    </w:p>
    <w:p w:rsidR="008B6299" w:rsidRDefault="00484BCE">
      <w:pPr>
        <w:pStyle w:val="Compact"/>
        <w:numPr>
          <w:ilvl w:val="1"/>
          <w:numId w:val="18"/>
        </w:numPr>
      </w:pPr>
      <w:r>
        <w:t>Computador:Item</w:t>
      </w:r>
    </w:p>
    <w:p w:rsidR="008B6299" w:rsidRDefault="00484BCE">
      <w:pPr>
        <w:pStyle w:val="Compact"/>
        <w:numPr>
          <w:ilvl w:val="1"/>
          <w:numId w:val="18"/>
        </w:numPr>
      </w:pPr>
      <w:r>
        <w:t>…</w:t>
      </w:r>
    </w:p>
    <w:p w:rsidR="008B6299" w:rsidRDefault="00484BCE">
      <w:pPr>
        <w:pStyle w:val="Compact"/>
        <w:numPr>
          <w:ilvl w:val="0"/>
          <w:numId w:val="17"/>
        </w:numPr>
      </w:pPr>
      <w:r>
        <w:t>Inventario</w:t>
      </w:r>
    </w:p>
    <w:p w:rsidR="008B6299" w:rsidRDefault="00484BCE">
      <w:pPr>
        <w:pStyle w:val="Compact"/>
        <w:numPr>
          <w:ilvl w:val="0"/>
          <w:numId w:val="17"/>
        </w:numPr>
      </w:pPr>
      <w:r>
        <w:t>Localizacao</w:t>
      </w:r>
    </w:p>
    <w:p w:rsidR="008B6299" w:rsidRDefault="00484BCE">
      <w:pPr>
        <w:pStyle w:val="Compact"/>
        <w:numPr>
          <w:ilvl w:val="0"/>
          <w:numId w:val="17"/>
        </w:numPr>
      </w:pPr>
      <w:r>
        <w:t>Localizacoes</w:t>
      </w:r>
    </w:p>
    <w:p w:rsidR="008B6299" w:rsidRDefault="00484BCE">
      <w:pPr>
        <w:pStyle w:val="Compact"/>
        <w:numPr>
          <w:ilvl w:val="0"/>
          <w:numId w:val="17"/>
        </w:numPr>
      </w:pPr>
      <w:r>
        <w:t>Cliente</w:t>
      </w:r>
    </w:p>
    <w:p w:rsidR="008B6299" w:rsidRDefault="00484BCE">
      <w:pPr>
        <w:pStyle w:val="Compact"/>
        <w:numPr>
          <w:ilvl w:val="0"/>
          <w:numId w:val="17"/>
        </w:numPr>
      </w:pPr>
      <w:r>
        <w:t>Clientes</w:t>
      </w:r>
    </w:p>
    <w:p w:rsidR="008B6299" w:rsidRDefault="00484BCE">
      <w:pPr>
        <w:pStyle w:val="Compact"/>
        <w:numPr>
          <w:ilvl w:val="0"/>
          <w:numId w:val="17"/>
        </w:numPr>
      </w:pPr>
      <w:r>
        <w:t>Config</w:t>
      </w:r>
    </w:p>
    <w:p w:rsidR="008B6299" w:rsidRDefault="00484BCE">
      <w:pPr>
        <w:pStyle w:val="Compact"/>
        <w:numPr>
          <w:ilvl w:val="0"/>
          <w:numId w:val="17"/>
        </w:numPr>
      </w:pPr>
      <w:r>
        <w:t>Exceptions</w:t>
      </w:r>
    </w:p>
    <w:p w:rsidR="008B6299" w:rsidRDefault="00484BCE">
      <w:r>
        <w:pict>
          <v:rect id="_x0000_i1041" style="width:0;height:1.5pt" o:hralign="center" o:hrstd="t" o:hr="t"/>
        </w:pict>
      </w:r>
    </w:p>
    <w:p w:rsidR="001A73B8" w:rsidRDefault="001A73B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13" w:name="item"/>
      <w:bookmarkStart w:id="14" w:name="_Toc8831465"/>
      <w:bookmarkEnd w:id="13"/>
      <w:r>
        <w:br w:type="page"/>
      </w:r>
    </w:p>
    <w:p w:rsidR="008B6299" w:rsidRDefault="00484BCE">
      <w:pPr>
        <w:pStyle w:val="Ttulo3"/>
      </w:pPr>
      <w:r>
        <w:lastRenderedPageBreak/>
        <w:t>Item</w:t>
      </w:r>
      <w:bookmarkEnd w:id="14"/>
    </w:p>
    <w:p w:rsidR="008B6299" w:rsidRDefault="00484BCE">
      <w:pPr>
        <w:pStyle w:val="FirstParagraph"/>
      </w:pPr>
      <w:r>
        <w:t>A</w:t>
      </w:r>
      <w:r>
        <w:t xml:space="preserve"> classe Item é a classe abstrata que define e cria os objetos do tipo Item.</w:t>
      </w:r>
      <w:r>
        <w:br/>
        <w:t>É a classe “pai” responsável por armazenar e tratar um objeto do tipo Item o mais genérico possível.</w:t>
      </w:r>
      <w:r>
        <w:br/>
        <w:t xml:space="preserve">Esta classe têm dois métodos </w:t>
      </w:r>
      <w:r>
        <w:rPr>
          <w:b/>
        </w:rPr>
        <w:t>static</w:t>
      </w:r>
      <w:r>
        <w:t xml:space="preserve"> muito importantes de forma a que qualquer </w:t>
      </w:r>
      <w:r>
        <w:t>filho possa informar a classe base</w:t>
      </w:r>
      <w:r>
        <w:br/>
        <w:t>que existe mais um tipo de child.</w:t>
      </w:r>
    </w:p>
    <w:p w:rsidR="008B6299" w:rsidRDefault="00484BCE">
      <w:pPr>
        <w:numPr>
          <w:ilvl w:val="0"/>
          <w:numId w:val="19"/>
        </w:numPr>
      </w:pPr>
      <w:r>
        <w:t>Atributos</w:t>
      </w:r>
    </w:p>
    <w:p w:rsidR="008B6299" w:rsidRDefault="00484BCE">
      <w:pPr>
        <w:pStyle w:val="Compact"/>
        <w:numPr>
          <w:ilvl w:val="1"/>
          <w:numId w:val="20"/>
        </w:numPr>
      </w:pPr>
      <w:r>
        <w:t>(</w:t>
      </w:r>
      <w:r>
        <w:rPr>
          <w:b/>
          <w:i/>
        </w:rPr>
        <w:t>id</w:t>
      </w:r>
      <w:r>
        <w:t>) - Valor único que identifica o item (id do item);</w:t>
      </w:r>
    </w:p>
    <w:p w:rsidR="008B6299" w:rsidRDefault="00484BCE">
      <w:pPr>
        <w:pStyle w:val="Compact"/>
        <w:numPr>
          <w:ilvl w:val="1"/>
          <w:numId w:val="20"/>
        </w:numPr>
      </w:pPr>
      <w:r>
        <w:t>(</w:t>
      </w:r>
      <w:r>
        <w:rPr>
          <w:b/>
          <w:i/>
        </w:rPr>
        <w:t>idCliente</w:t>
      </w:r>
      <w:r>
        <w:t>) - Valor identifica o cliente ao qual pertence o item;</w:t>
      </w:r>
    </w:p>
    <w:p w:rsidR="008B6299" w:rsidRDefault="00484BCE">
      <w:pPr>
        <w:pStyle w:val="Compact"/>
        <w:numPr>
          <w:ilvl w:val="1"/>
          <w:numId w:val="20"/>
        </w:numPr>
      </w:pPr>
      <w:r>
        <w:t>(</w:t>
      </w:r>
      <w:r>
        <w:rPr>
          <w:b/>
          <w:i/>
        </w:rPr>
        <w:t>idLocalizacao</w:t>
      </w:r>
      <w:r>
        <w:t xml:space="preserve">) - Valor que identifica a localização do </w:t>
      </w:r>
      <w:r>
        <w:t>item.</w:t>
      </w:r>
    </w:p>
    <w:p w:rsidR="008B6299" w:rsidRDefault="00484BCE">
      <w:pPr>
        <w:numPr>
          <w:ilvl w:val="0"/>
          <w:numId w:val="19"/>
        </w:numPr>
      </w:pPr>
      <w:r>
        <w:t>Métodos</w:t>
      </w:r>
    </w:p>
    <w:p w:rsidR="008B6299" w:rsidRDefault="00484BCE">
      <w:pPr>
        <w:pStyle w:val="Compact"/>
        <w:numPr>
          <w:ilvl w:val="1"/>
          <w:numId w:val="21"/>
        </w:numPr>
      </w:pPr>
      <w:r>
        <w:t>(</w:t>
      </w:r>
      <w:r>
        <w:rPr>
          <w:b/>
          <w:i/>
        </w:rPr>
        <w:t>AddAuthorizedType(object _obj)</w:t>
      </w:r>
      <w:r>
        <w:t>) - Permite adicionar um novo tipo de item autorizado;</w:t>
      </w:r>
    </w:p>
    <w:p w:rsidR="008B6299" w:rsidRDefault="00484BCE">
      <w:pPr>
        <w:pStyle w:val="Compact"/>
        <w:numPr>
          <w:ilvl w:val="2"/>
          <w:numId w:val="22"/>
        </w:numPr>
      </w:pPr>
      <w:r>
        <w:t xml:space="preserve">Este metodo utiliza a classe </w:t>
      </w:r>
      <w:r>
        <w:rPr>
          <w:b/>
          <w:i/>
        </w:rPr>
        <w:t>Config</w:t>
      </w:r>
      <w:r>
        <w:t xml:space="preserve"> para armazenar na aplicação transversalmente o estado dos items autorizados.</w:t>
      </w:r>
    </w:p>
    <w:p w:rsidR="008B6299" w:rsidRDefault="00484BCE">
      <w:pPr>
        <w:pStyle w:val="Compact"/>
        <w:numPr>
          <w:ilvl w:val="1"/>
          <w:numId w:val="21"/>
        </w:numPr>
      </w:pPr>
      <w:r>
        <w:t>(</w:t>
      </w:r>
      <w:r>
        <w:rPr>
          <w:b/>
          <w:i/>
        </w:rPr>
        <w:t>Type AuthorizedType(object _obj)</w:t>
      </w:r>
      <w:r>
        <w:t>) - Devolve o tipo do objecto colocado como parametro se fôr um objecto autorizado.</w:t>
      </w:r>
    </w:p>
    <w:p w:rsidR="008B6299" w:rsidRDefault="00484BCE">
      <w:pPr>
        <w:pStyle w:val="Compact"/>
        <w:numPr>
          <w:ilvl w:val="2"/>
          <w:numId w:val="23"/>
        </w:numPr>
      </w:pPr>
      <w:r>
        <w:t xml:space="preserve">Este método utiliza a classe </w:t>
      </w:r>
      <w:r>
        <w:rPr>
          <w:b/>
          <w:i/>
        </w:rPr>
        <w:t>Config</w:t>
      </w:r>
      <w:r>
        <w:t xml:space="preserve"> </w:t>
      </w:r>
      <w:r>
        <w:t>para verificar se o objecto está na lista dos autorizados.</w:t>
      </w:r>
    </w:p>
    <w:p w:rsidR="008B6299" w:rsidRDefault="00484BCE">
      <w:r>
        <w:pict>
          <v:rect id="_x0000_i1026" style="width:0;height:1.5pt" o:hralign="center" o:hrstd="t" o:hr="t"/>
        </w:pict>
      </w:r>
    </w:p>
    <w:p w:rsidR="008B6299" w:rsidRDefault="00484BCE">
      <w:pPr>
        <w:pStyle w:val="Ttulo4"/>
      </w:pPr>
      <w:bookmarkStart w:id="15" w:name="extensões-de-item-classenameitem"/>
      <w:bookmarkEnd w:id="15"/>
      <w:r>
        <w:t>Extensões de Item (ClasseName:Item)</w:t>
      </w:r>
    </w:p>
    <w:p w:rsidR="008B6299" w:rsidRDefault="00484BCE">
      <w:pPr>
        <w:pStyle w:val="FirstParagraph"/>
      </w:pPr>
      <w:r>
        <w:t>Todas as classes que extendam de Item devem informar a classe Item que existe um novo tipo de Item que será tratado pelo inventário.</w:t>
      </w:r>
    </w:p>
    <w:p w:rsidR="008B6299" w:rsidRDefault="00484BCE">
      <w:pPr>
        <w:pStyle w:val="Corpodetexto"/>
      </w:pPr>
      <w:r>
        <w:t>Esta tipo de objetos dever</w:t>
      </w:r>
      <w:r>
        <w:t>ão ser sealed de forma a que não hajam mais extensões do mesmo, a menos que para tal seja necessário extender.</w:t>
      </w:r>
    </w:p>
    <w:p w:rsidR="008B6299" w:rsidRDefault="00484BCE">
      <w:pPr>
        <w:pStyle w:val="SourceCode"/>
      </w:pPr>
      <w:r>
        <w:rPr>
          <w:rStyle w:val="VerbatimChar"/>
        </w:rPr>
        <w:t>public ClasseName(...) : base(...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Item.AddAuthorizedType(this);</w:t>
      </w:r>
    </w:p>
    <w:p w:rsidR="008B6299" w:rsidRDefault="00484BCE">
      <w:r>
        <w:pict>
          <v:rect id="_x0000_i1027" style="width:0;height:1.5pt" o:hralign="center" o:hrstd="t" o:hr="t"/>
        </w:pict>
      </w:r>
    </w:p>
    <w:p w:rsidR="008B6299" w:rsidRDefault="00484BCE">
      <w:pPr>
        <w:pStyle w:val="Ttulo4"/>
      </w:pPr>
      <w:bookmarkStart w:id="16" w:name="genérico-genericoitem"/>
      <w:bookmarkEnd w:id="16"/>
      <w:r>
        <w:t>Genérico (Generico:Item)</w:t>
      </w:r>
    </w:p>
    <w:p w:rsidR="008B6299" w:rsidRDefault="00484BCE">
      <w:pPr>
        <w:pStyle w:val="FirstParagraph"/>
      </w:pPr>
      <w:r>
        <w:t xml:space="preserve">É um objecto que extenderá </w:t>
      </w:r>
      <w:r>
        <w:rPr>
          <w:b/>
          <w:i/>
        </w:rPr>
        <w:t>Item</w:t>
      </w:r>
      <w:r>
        <w:t>.</w:t>
      </w:r>
    </w:p>
    <w:p w:rsidR="008B6299" w:rsidRDefault="00484BCE">
      <w:pPr>
        <w:pStyle w:val="Corpodetexto"/>
      </w:pPr>
      <w:r>
        <w:t>É a classe que trata da informação de um item genérico.</w:t>
      </w:r>
    </w:p>
    <w:p w:rsidR="008B6299" w:rsidRDefault="00484BCE">
      <w:r>
        <w:pict>
          <v:rect id="_x0000_i1028" style="width:0;height:1.5pt" o:hralign="center" o:hrstd="t" o:hr="t"/>
        </w:pict>
      </w:r>
    </w:p>
    <w:p w:rsidR="008B6299" w:rsidRDefault="00484BCE">
      <w:pPr>
        <w:pStyle w:val="Ttulo4"/>
      </w:pPr>
      <w:bookmarkStart w:id="17" w:name="computador-computadoritem"/>
      <w:bookmarkEnd w:id="17"/>
      <w:r>
        <w:lastRenderedPageBreak/>
        <w:t>Computador (Computador:Item)</w:t>
      </w:r>
    </w:p>
    <w:p w:rsidR="008B6299" w:rsidRDefault="00484BCE">
      <w:pPr>
        <w:pStyle w:val="FirstParagraph"/>
      </w:pPr>
      <w:r>
        <w:t xml:space="preserve">É um objecto que extenderá </w:t>
      </w:r>
      <w:r>
        <w:rPr>
          <w:b/>
          <w:i/>
        </w:rPr>
        <w:t>Item</w:t>
      </w:r>
      <w:r>
        <w:t>.</w:t>
      </w:r>
    </w:p>
    <w:p w:rsidR="008B6299" w:rsidRDefault="00484BCE">
      <w:pPr>
        <w:pStyle w:val="Corpodetexto"/>
      </w:pPr>
      <w:r>
        <w:t>Esta classe irá criar items do tipo Computador.</w:t>
      </w:r>
    </w:p>
    <w:p w:rsidR="008B6299" w:rsidRDefault="00484BCE">
      <w:pPr>
        <w:pStyle w:val="Corpodetexto"/>
      </w:pPr>
      <w:r>
        <w:t>Ainda não está definido na altura do desenvolvimento deste relatório os atributos, dev</w:t>
      </w:r>
      <w:r>
        <w:t>erão ser do tipo: RAM/CPU…</w:t>
      </w:r>
    </w:p>
    <w:p w:rsidR="008B6299" w:rsidRDefault="00484BCE">
      <w:pPr>
        <w:pStyle w:val="Compact"/>
        <w:numPr>
          <w:ilvl w:val="0"/>
          <w:numId w:val="24"/>
        </w:numPr>
      </w:pPr>
      <w:r>
        <w:rPr>
          <w:b/>
        </w:rPr>
        <w:t>Métodos/Construtores</w:t>
      </w:r>
    </w:p>
    <w:p w:rsidR="008B6299" w:rsidRDefault="00484BCE">
      <w:pPr>
        <w:pStyle w:val="Compact"/>
        <w:numPr>
          <w:ilvl w:val="1"/>
          <w:numId w:val="25"/>
        </w:numPr>
      </w:pPr>
      <w:r>
        <w:t>(</w:t>
      </w:r>
      <w:r>
        <w:rPr>
          <w:b/>
          <w:i/>
        </w:rPr>
        <w:t>Computador(…)</w:t>
      </w:r>
      <w:r>
        <w:t>) - Construtor que cria um objeto do tipo Computador.</w:t>
      </w:r>
    </w:p>
    <w:p w:rsidR="008B6299" w:rsidRDefault="00484BCE">
      <w:r>
        <w:pict>
          <v:rect id="_x0000_i1029" style="width:0;height:1.5pt" o:hralign="center" o:hrstd="t" o:hr="t"/>
        </w:pict>
      </w:r>
    </w:p>
    <w:p w:rsidR="008B6299" w:rsidRDefault="00484BCE">
      <w:pPr>
        <w:pStyle w:val="Ttulo4"/>
      </w:pPr>
      <w:bookmarkStart w:id="18" w:name="rede-redeitem"/>
      <w:bookmarkEnd w:id="18"/>
      <w:r>
        <w:t>Rede (Rede:Item)</w:t>
      </w:r>
    </w:p>
    <w:p w:rsidR="008B6299" w:rsidRDefault="00484BCE">
      <w:pPr>
        <w:pStyle w:val="FirstParagraph"/>
      </w:pPr>
      <w:r>
        <w:t xml:space="preserve">É um objecto que extenderá </w:t>
      </w:r>
      <w:r>
        <w:rPr>
          <w:b/>
          <w:i/>
        </w:rPr>
        <w:t>Item</w:t>
      </w:r>
      <w:r>
        <w:t>.</w:t>
      </w:r>
    </w:p>
    <w:p w:rsidR="008B6299" w:rsidRDefault="00484BCE">
      <w:pPr>
        <w:pStyle w:val="Corpodetexto"/>
      </w:pPr>
      <w:r>
        <w:t>Esta classe irá criar items do tipo Rede.</w:t>
      </w:r>
    </w:p>
    <w:p w:rsidR="008B6299" w:rsidRDefault="00484BCE">
      <w:pPr>
        <w:pStyle w:val="Corpodetexto"/>
      </w:pPr>
      <w:r>
        <w:t>Ainda não está definido na altura do desenvolv</w:t>
      </w:r>
      <w:r>
        <w:t>imento deste relatório os atributos, deverão ser do tipo: ENDERECO/TIPO(Switch/router)…</w:t>
      </w:r>
    </w:p>
    <w:p w:rsidR="008B6299" w:rsidRDefault="00484BCE">
      <w:pPr>
        <w:pStyle w:val="Compact"/>
        <w:numPr>
          <w:ilvl w:val="0"/>
          <w:numId w:val="26"/>
        </w:numPr>
      </w:pPr>
      <w:r>
        <w:rPr>
          <w:b/>
        </w:rPr>
        <w:t>Métodos/Construtores</w:t>
      </w:r>
    </w:p>
    <w:p w:rsidR="008B6299" w:rsidRDefault="00484BCE">
      <w:pPr>
        <w:pStyle w:val="Compact"/>
        <w:numPr>
          <w:ilvl w:val="1"/>
          <w:numId w:val="27"/>
        </w:numPr>
      </w:pPr>
      <w:r>
        <w:t>(</w:t>
      </w:r>
      <w:r>
        <w:rPr>
          <w:b/>
          <w:i/>
        </w:rPr>
        <w:t>Rede(…)</w:t>
      </w:r>
      <w:r>
        <w:t>) - Construtor que cria um objeto do tipo Rede.</w:t>
      </w:r>
    </w:p>
    <w:p w:rsidR="008B6299" w:rsidRDefault="00484BCE">
      <w:r>
        <w:pict>
          <v:rect id="_x0000_i1030" style="width:0;height:1.5pt" o:hralign="center" o:hrstd="t" o:hr="t"/>
        </w:pict>
      </w:r>
    </w:p>
    <w:p w:rsidR="001A73B8" w:rsidRDefault="001A73B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19" w:name="inventário"/>
      <w:bookmarkStart w:id="20" w:name="_Toc8831466"/>
      <w:bookmarkEnd w:id="19"/>
      <w:r>
        <w:br w:type="page"/>
      </w:r>
    </w:p>
    <w:p w:rsidR="008B6299" w:rsidRDefault="00484BCE">
      <w:pPr>
        <w:pStyle w:val="Ttulo3"/>
      </w:pPr>
      <w:proofErr w:type="spellStart"/>
      <w:r>
        <w:lastRenderedPageBreak/>
        <w:t>Inventário</w:t>
      </w:r>
      <w:bookmarkEnd w:id="20"/>
      <w:proofErr w:type="spellEnd"/>
    </w:p>
    <w:p w:rsidR="008B6299" w:rsidRDefault="00484BCE">
      <w:pPr>
        <w:pStyle w:val="FirstParagraph"/>
      </w:pPr>
      <w:r>
        <w:t xml:space="preserve">O Objeto Inventário está encarregue de armazenar e tratar objetos do tipo </w:t>
      </w:r>
      <w:r>
        <w:rPr>
          <w:b/>
          <w:i/>
        </w:rPr>
        <w:t>Item</w:t>
      </w:r>
      <w:r>
        <w:t>.</w:t>
      </w:r>
    </w:p>
    <w:p w:rsidR="008B6299" w:rsidRDefault="00484BCE">
      <w:pPr>
        <w:pStyle w:val="Compact"/>
        <w:numPr>
          <w:ilvl w:val="0"/>
          <w:numId w:val="28"/>
        </w:numPr>
      </w:pPr>
      <w:r>
        <w:rPr>
          <w:b/>
        </w:rPr>
        <w:t>Atributos</w:t>
      </w:r>
    </w:p>
    <w:p w:rsidR="008B6299" w:rsidRDefault="00484BCE">
      <w:pPr>
        <w:pStyle w:val="Compact"/>
        <w:numPr>
          <w:ilvl w:val="1"/>
          <w:numId w:val="29"/>
        </w:numPr>
      </w:pPr>
      <w:r>
        <w:t>(</w:t>
      </w:r>
      <w:r>
        <w:rPr>
          <w:b/>
          <w:i/>
        </w:rPr>
        <w:t>empresa</w:t>
      </w:r>
      <w:r>
        <w:t>) - Valor que identifica uma empresa da instancia do inventário;</w:t>
      </w:r>
    </w:p>
    <w:p w:rsidR="008B6299" w:rsidRDefault="00484BCE">
      <w:pPr>
        <w:pStyle w:val="Compact"/>
        <w:numPr>
          <w:ilvl w:val="1"/>
          <w:numId w:val="29"/>
        </w:numPr>
      </w:pPr>
      <w:r>
        <w:t>(</w:t>
      </w:r>
      <w:r>
        <w:rPr>
          <w:b/>
          <w:i/>
        </w:rPr>
        <w:t>itens</w:t>
      </w:r>
      <w:r>
        <w:t>) - Lista de objetos do tipo Item;</w:t>
      </w:r>
    </w:p>
    <w:p w:rsidR="008B6299" w:rsidRDefault="00484BCE">
      <w:pPr>
        <w:pStyle w:val="Compact"/>
        <w:numPr>
          <w:ilvl w:val="0"/>
          <w:numId w:val="28"/>
        </w:numPr>
      </w:pPr>
      <w:r>
        <w:rPr>
          <w:b/>
        </w:rPr>
        <w:t>Métodos</w:t>
      </w:r>
    </w:p>
    <w:p w:rsidR="008B6299" w:rsidRDefault="00484BCE">
      <w:pPr>
        <w:pStyle w:val="Compact"/>
        <w:numPr>
          <w:ilvl w:val="1"/>
          <w:numId w:val="30"/>
        </w:numPr>
      </w:pPr>
      <w:r>
        <w:rPr>
          <w:b/>
          <w:i/>
        </w:rPr>
        <w:t>Adiciona(…)</w:t>
      </w:r>
      <w:r>
        <w:t xml:space="preserve"> - Método que adiciona um objeto </w:t>
      </w:r>
      <w:r>
        <w:t>ao inventário;</w:t>
      </w:r>
    </w:p>
    <w:p w:rsidR="008B6299" w:rsidRDefault="00484BCE">
      <w:pPr>
        <w:pStyle w:val="Compact"/>
        <w:numPr>
          <w:ilvl w:val="1"/>
          <w:numId w:val="30"/>
        </w:numPr>
      </w:pPr>
      <w:r>
        <w:rPr>
          <w:b/>
          <w:i/>
        </w:rPr>
        <w:t>Remove(…)</w:t>
      </w:r>
      <w:r>
        <w:t xml:space="preserve"> - Método que elimina um objeto do inventário;</w:t>
      </w:r>
    </w:p>
    <w:p w:rsidR="008B6299" w:rsidRDefault="00484BCE">
      <w:pPr>
        <w:pStyle w:val="Compact"/>
        <w:numPr>
          <w:ilvl w:val="1"/>
          <w:numId w:val="30"/>
        </w:numPr>
      </w:pPr>
      <w:r>
        <w:rPr>
          <w:b/>
          <w:i/>
        </w:rPr>
        <w:t>Edita(…)</w:t>
      </w:r>
      <w:r>
        <w:t xml:space="preserve"> - Método que edita um objeto do inventário</w:t>
      </w:r>
    </w:p>
    <w:p w:rsidR="008B6299" w:rsidRDefault="00484BCE">
      <w:r>
        <w:pict>
          <v:rect id="_x0000_i1031" style="width:0;height:1.5pt" o:hralign="center" o:hrstd="t" o:hr="t"/>
        </w:pict>
      </w:r>
    </w:p>
    <w:p w:rsidR="008B6299" w:rsidRDefault="00484BCE">
      <w:pPr>
        <w:pStyle w:val="Ttulo3"/>
      </w:pPr>
      <w:bookmarkStart w:id="21" w:name="cliente"/>
      <w:bookmarkStart w:id="22" w:name="_Toc8831467"/>
      <w:bookmarkEnd w:id="21"/>
      <w:r>
        <w:t>Cliente</w:t>
      </w:r>
      <w:bookmarkEnd w:id="22"/>
    </w:p>
    <w:p w:rsidR="008B6299" w:rsidRDefault="00484BCE">
      <w:pPr>
        <w:pStyle w:val="FirstParagraph"/>
      </w:pPr>
      <w:r>
        <w:t>O Objecto Cliente define e cria os objetos do tipo Cliente.</w:t>
      </w:r>
    </w:p>
    <w:p w:rsidR="008B6299" w:rsidRDefault="00484BCE">
      <w:pPr>
        <w:pStyle w:val="Corpodetexto"/>
      </w:pPr>
      <w:r>
        <w:t>Os atributos deste objeto ainda não foram desenvolvidos na totalidade.</w:t>
      </w:r>
    </w:p>
    <w:p w:rsidR="008B6299" w:rsidRDefault="00484BCE">
      <w:pPr>
        <w:pStyle w:val="Compact"/>
        <w:numPr>
          <w:ilvl w:val="0"/>
          <w:numId w:val="31"/>
        </w:numPr>
      </w:pPr>
      <w:r>
        <w:rPr>
          <w:b/>
        </w:rPr>
        <w:t>Atributos</w:t>
      </w:r>
    </w:p>
    <w:p w:rsidR="008B6299" w:rsidRDefault="00484BCE">
      <w:pPr>
        <w:pStyle w:val="Compact"/>
        <w:numPr>
          <w:ilvl w:val="1"/>
          <w:numId w:val="32"/>
        </w:numPr>
      </w:pPr>
      <w:r>
        <w:t>(</w:t>
      </w:r>
      <w:r>
        <w:rPr>
          <w:b/>
          <w:i/>
        </w:rPr>
        <w:t>id</w:t>
      </w:r>
      <w:r>
        <w:t>) - Valor único de identifica um cliente;</w:t>
      </w:r>
    </w:p>
    <w:p w:rsidR="008B6299" w:rsidRDefault="00484BCE">
      <w:pPr>
        <w:pStyle w:val="Compact"/>
        <w:numPr>
          <w:ilvl w:val="1"/>
          <w:numId w:val="32"/>
        </w:numPr>
      </w:pPr>
      <w:r>
        <w:t>(</w:t>
      </w:r>
      <w:r>
        <w:rPr>
          <w:b/>
          <w:i/>
        </w:rPr>
        <w:t>nome</w:t>
      </w:r>
      <w:r>
        <w:t>) - Primeiro nome do cliente;</w:t>
      </w:r>
    </w:p>
    <w:p w:rsidR="008B6299" w:rsidRDefault="00484BCE">
      <w:pPr>
        <w:pStyle w:val="Compact"/>
        <w:numPr>
          <w:ilvl w:val="1"/>
          <w:numId w:val="32"/>
        </w:numPr>
      </w:pPr>
      <w:r>
        <w:t>(</w:t>
      </w:r>
      <w:r>
        <w:rPr>
          <w:b/>
          <w:i/>
        </w:rPr>
        <w:t>apelido</w:t>
      </w:r>
      <w:r>
        <w:t>) - Apelido do cliente.</w:t>
      </w:r>
    </w:p>
    <w:p w:rsidR="008B6299" w:rsidRDefault="00484BCE">
      <w:r>
        <w:pict>
          <v:rect id="_x0000_i1032" style="width:0;height:1.5pt" o:hralign="center" o:hrstd="t" o:hr="t"/>
        </w:pict>
      </w:r>
    </w:p>
    <w:p w:rsidR="008B6299" w:rsidRDefault="00484BCE">
      <w:pPr>
        <w:pStyle w:val="Ttulo3"/>
      </w:pPr>
      <w:bookmarkStart w:id="23" w:name="clientes"/>
      <w:bookmarkStart w:id="24" w:name="_Toc8831468"/>
      <w:bookmarkEnd w:id="23"/>
      <w:r>
        <w:t>Clientes</w:t>
      </w:r>
      <w:bookmarkEnd w:id="24"/>
    </w:p>
    <w:p w:rsidR="008B6299" w:rsidRDefault="00484BCE">
      <w:pPr>
        <w:pStyle w:val="FirstParagraph"/>
      </w:pPr>
      <w:r>
        <w:t>A classe Clientes é a classe que encarregue de armaz</w:t>
      </w:r>
      <w:r>
        <w:t xml:space="preserve">enar objetos do tipo </w:t>
      </w:r>
      <w:r>
        <w:rPr>
          <w:b/>
          <w:i/>
        </w:rPr>
        <w:t>Cliente</w:t>
      </w:r>
      <w:r>
        <w:t>.</w:t>
      </w:r>
    </w:p>
    <w:p w:rsidR="008B6299" w:rsidRDefault="00484BCE">
      <w:pPr>
        <w:numPr>
          <w:ilvl w:val="0"/>
          <w:numId w:val="33"/>
        </w:numPr>
      </w:pPr>
      <w:r>
        <w:rPr>
          <w:b/>
        </w:rPr>
        <w:t>Atributos</w:t>
      </w:r>
    </w:p>
    <w:p w:rsidR="008B6299" w:rsidRDefault="00484BCE">
      <w:pPr>
        <w:pStyle w:val="Compact"/>
        <w:numPr>
          <w:ilvl w:val="1"/>
          <w:numId w:val="34"/>
        </w:numPr>
      </w:pPr>
      <w:r>
        <w:t>clientes- Lista de objetos do tipo Cliente;</w:t>
      </w:r>
    </w:p>
    <w:p w:rsidR="008B6299" w:rsidRDefault="00484BCE">
      <w:pPr>
        <w:numPr>
          <w:ilvl w:val="0"/>
          <w:numId w:val="33"/>
        </w:numPr>
      </w:pPr>
      <w:r>
        <w:rPr>
          <w:b/>
        </w:rPr>
        <w:t>Métodos</w:t>
      </w:r>
    </w:p>
    <w:p w:rsidR="008B6299" w:rsidRDefault="00484BCE">
      <w:pPr>
        <w:pStyle w:val="Compact"/>
        <w:numPr>
          <w:ilvl w:val="1"/>
          <w:numId w:val="35"/>
        </w:numPr>
      </w:pPr>
      <w:r>
        <w:rPr>
          <w:b/>
          <w:i/>
        </w:rPr>
        <w:t>Adiciona(…)</w:t>
      </w:r>
      <w:r>
        <w:t xml:space="preserve"> - Método que adiciona um cliente à lista;</w:t>
      </w:r>
    </w:p>
    <w:p w:rsidR="008B6299" w:rsidRDefault="00484BCE">
      <w:pPr>
        <w:pStyle w:val="Compact"/>
        <w:numPr>
          <w:ilvl w:val="1"/>
          <w:numId w:val="35"/>
        </w:numPr>
      </w:pPr>
      <w:r>
        <w:rPr>
          <w:b/>
          <w:i/>
        </w:rPr>
        <w:t>Remove(…)</w:t>
      </w:r>
      <w:r>
        <w:t xml:space="preserve"> - Método que elimina um cliente da lista;</w:t>
      </w:r>
    </w:p>
    <w:p w:rsidR="008B6299" w:rsidRDefault="00484BCE">
      <w:pPr>
        <w:pStyle w:val="Compact"/>
        <w:numPr>
          <w:ilvl w:val="1"/>
          <w:numId w:val="35"/>
        </w:numPr>
      </w:pPr>
      <w:r>
        <w:rPr>
          <w:b/>
          <w:i/>
        </w:rPr>
        <w:t>Edita(…)</w:t>
      </w:r>
      <w:r>
        <w:t xml:space="preserve"> </w:t>
      </w:r>
      <w:r>
        <w:t>- Método que edita um cliente da lista;</w:t>
      </w:r>
    </w:p>
    <w:p w:rsidR="008B6299" w:rsidRDefault="00484BCE">
      <w:r>
        <w:pict>
          <v:rect id="_x0000_i1033" style="width:0;height:1.5pt" o:hralign="center" o:hrstd="t" o:hr="t"/>
        </w:pict>
      </w:r>
    </w:p>
    <w:p w:rsidR="001A73B8" w:rsidRDefault="001A73B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25" w:name="config"/>
      <w:bookmarkStart w:id="26" w:name="_Toc8831469"/>
      <w:bookmarkEnd w:id="25"/>
      <w:r>
        <w:br w:type="page"/>
      </w:r>
    </w:p>
    <w:p w:rsidR="008B6299" w:rsidRDefault="00484BCE">
      <w:pPr>
        <w:pStyle w:val="Ttulo3"/>
      </w:pPr>
      <w:r>
        <w:lastRenderedPageBreak/>
        <w:t>Config</w:t>
      </w:r>
      <w:bookmarkEnd w:id="26"/>
    </w:p>
    <w:p w:rsidR="008B6299" w:rsidRDefault="00484BCE">
      <w:pPr>
        <w:pStyle w:val="FirstParagraph"/>
      </w:pPr>
      <w:r>
        <w:t>O Objectivo desta classe é armazenar informação necessária para o runtime da aplicação de forma a que qualquer</w:t>
      </w:r>
      <w:r>
        <w:br/>
        <w:t>classe que necessite de informação sobre a aplicação posso consumir informação da mesma.</w:t>
      </w:r>
    </w:p>
    <w:p w:rsidR="008B6299" w:rsidRDefault="00484BCE">
      <w:pPr>
        <w:pStyle w:val="Corpodetexto"/>
      </w:pPr>
      <w:r>
        <w:t>Algumas</w:t>
      </w:r>
      <w:r>
        <w:t xml:space="preserve"> das informações pensadas a colocar nesta classe futuramente.</w:t>
      </w:r>
    </w:p>
    <w:p w:rsidR="008B6299" w:rsidRDefault="00484BCE">
      <w:pPr>
        <w:pStyle w:val="Compact"/>
        <w:numPr>
          <w:ilvl w:val="0"/>
          <w:numId w:val="36"/>
        </w:numPr>
      </w:pPr>
      <w:r>
        <w:t>Directorio Actual</w:t>
      </w:r>
    </w:p>
    <w:p w:rsidR="008B6299" w:rsidRDefault="00484BCE">
      <w:pPr>
        <w:pStyle w:val="Compact"/>
        <w:numPr>
          <w:ilvl w:val="0"/>
          <w:numId w:val="36"/>
        </w:numPr>
      </w:pPr>
      <w:r>
        <w:t>Directorio de Armazenamento dos ficheiros de dados persistentes.</w:t>
      </w:r>
    </w:p>
    <w:p w:rsidR="008B6299" w:rsidRDefault="00484BCE">
      <w:pPr>
        <w:pStyle w:val="Compact"/>
        <w:numPr>
          <w:ilvl w:val="0"/>
          <w:numId w:val="36"/>
        </w:numPr>
      </w:pPr>
      <w:r>
        <w:t xml:space="preserve">Tipos de item autorizados pela aplicação ITGestao.dll a serem tratados pelo </w:t>
      </w:r>
      <w:r>
        <w:rPr>
          <w:b/>
        </w:rPr>
        <w:t>Inventário</w:t>
      </w:r>
    </w:p>
    <w:p w:rsidR="008B6299" w:rsidRDefault="00484BCE">
      <w:pPr>
        <w:pStyle w:val="FirstParagraph"/>
      </w:pPr>
      <w:r>
        <w:t>Optou-se pela utilização</w:t>
      </w:r>
      <w:r>
        <w:t xml:space="preserve"> do Padrão Singleton nesta classe de forma que só exista uma só</w:t>
      </w:r>
      <w:r>
        <w:br/>
        <w:t>instancia da classe config sendo que a mesma é inicializada na primeira vez que é chamada.</w:t>
      </w:r>
    </w:p>
    <w:p w:rsidR="008B6299" w:rsidRDefault="00484BCE">
      <w:pPr>
        <w:pStyle w:val="SourceCode"/>
      </w:pPr>
      <w:r>
        <w:rPr>
          <w:rStyle w:val="VerbatimChar"/>
        </w:rPr>
        <w:t>public sealed class Config {</w:t>
      </w:r>
      <w:r>
        <w:br/>
      </w:r>
      <w:r>
        <w:rPr>
          <w:rStyle w:val="VerbatimChar"/>
        </w:rPr>
        <w:tab/>
        <w:t>private Config()</w:t>
      </w:r>
      <w:r>
        <w:br/>
      </w:r>
      <w:r>
        <w:rPr>
          <w:rStyle w:val="VerbatimChar"/>
        </w:rPr>
        <w:tab/>
        <w:t>{</w:t>
      </w:r>
      <w:r>
        <w:br/>
      </w:r>
      <w:r>
        <w:rPr>
          <w:rStyle w:val="VerbatimChar"/>
        </w:rPr>
        <w:tab/>
        <w:t>// Código a correr na inicialização da classe</w:t>
      </w:r>
      <w:r>
        <w:br/>
      </w:r>
      <w:r>
        <w:rPr>
          <w:rStyle w:val="VerbatimChar"/>
        </w:rPr>
        <w:tab/>
        <w:t>(..</w:t>
      </w:r>
      <w:r>
        <w:rPr>
          <w:rStyle w:val="VerbatimChar"/>
        </w:rPr>
        <w:t>.)</w:t>
      </w:r>
      <w:r>
        <w:br/>
      </w:r>
      <w:r>
        <w:rPr>
          <w:rStyle w:val="VerbatimChar"/>
        </w:rPr>
        <w:tab/>
        <w:t>}</w:t>
      </w:r>
      <w:r>
        <w:br/>
      </w:r>
      <w:r>
        <w:rPr>
          <w:rStyle w:val="VerbatimChar"/>
        </w:rPr>
        <w:tab/>
        <w:t>private static Config instance = null;</w:t>
      </w:r>
      <w:r>
        <w:br/>
      </w:r>
      <w:r>
        <w:rPr>
          <w:rStyle w:val="VerbatimChar"/>
        </w:rPr>
        <w:tab/>
        <w:t>public static Config Instance</w:t>
      </w:r>
      <w:r>
        <w:br/>
      </w:r>
      <w:r>
        <w:rPr>
          <w:rStyle w:val="VerbatimChar"/>
        </w:rPr>
        <w:tab/>
        <w:t>{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get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{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>// A classe não está instanciada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>if (instance == null)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>instance = new Config();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>// Se a classe está instanciada retorna a instancia.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>return instance;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}</w:t>
      </w:r>
      <w:r>
        <w:br/>
      </w:r>
      <w:r>
        <w:rPr>
          <w:rStyle w:val="VerbatimChar"/>
        </w:rPr>
        <w:tab/>
        <w:t>}</w:t>
      </w:r>
      <w:r>
        <w:br/>
      </w:r>
      <w:r>
        <w:rPr>
          <w:rStyle w:val="VerbatimChar"/>
        </w:rPr>
        <w:t>(...)</w:t>
      </w:r>
      <w:r>
        <w:br/>
      </w:r>
      <w:r>
        <w:rPr>
          <w:rStyle w:val="VerbatimChar"/>
        </w:rPr>
        <w:t>}</w:t>
      </w:r>
    </w:p>
    <w:p w:rsidR="008B6299" w:rsidRDefault="00484BCE">
      <w:r>
        <w:pict>
          <v:rect id="_x0000_i1034" style="width:0;height:1.5pt" o:hralign="center" o:hrstd="t" o:hr="t"/>
        </w:pict>
      </w:r>
    </w:p>
    <w:p w:rsidR="001A73B8" w:rsidRDefault="001A73B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27" w:name="exceptions"/>
      <w:bookmarkStart w:id="28" w:name="_Toc8831470"/>
      <w:bookmarkEnd w:id="27"/>
      <w:r>
        <w:br w:type="page"/>
      </w:r>
    </w:p>
    <w:p w:rsidR="008B6299" w:rsidRDefault="00484BCE">
      <w:pPr>
        <w:pStyle w:val="Ttulo3"/>
      </w:pPr>
      <w:r>
        <w:lastRenderedPageBreak/>
        <w:t>Exceptions</w:t>
      </w:r>
      <w:bookmarkEnd w:id="28"/>
    </w:p>
    <w:p w:rsidR="008B6299" w:rsidRDefault="00484BCE">
      <w:pPr>
        <w:pStyle w:val="FirstParagraph"/>
      </w:pPr>
      <w:r>
        <w:t>Classe que permite lidar com erros que ocorrem durante a execução da aplicação.</w:t>
      </w:r>
    </w:p>
    <w:p w:rsidR="008B6299" w:rsidRDefault="00484BCE">
      <w:pPr>
        <w:pStyle w:val="Corpodetexto"/>
      </w:pPr>
      <w:r>
        <w:t>Algumas das exceções já tratadas:</w:t>
      </w:r>
    </w:p>
    <w:p w:rsidR="008B6299" w:rsidRDefault="00484BCE">
      <w:pPr>
        <w:pStyle w:val="Compact"/>
        <w:numPr>
          <w:ilvl w:val="0"/>
          <w:numId w:val="37"/>
        </w:numPr>
      </w:pPr>
      <w:r>
        <w:t>ID duplicado;</w:t>
      </w:r>
    </w:p>
    <w:p w:rsidR="008B6299" w:rsidRDefault="00484BCE">
      <w:pPr>
        <w:pStyle w:val="Compact"/>
        <w:numPr>
          <w:ilvl w:val="0"/>
          <w:numId w:val="37"/>
        </w:numPr>
      </w:pPr>
      <w:r>
        <w:t>ID inválido;</w:t>
      </w:r>
    </w:p>
    <w:p w:rsidR="008B6299" w:rsidRDefault="00484BCE">
      <w:pPr>
        <w:pStyle w:val="Compact"/>
        <w:numPr>
          <w:ilvl w:val="0"/>
          <w:numId w:val="37"/>
        </w:numPr>
      </w:pPr>
      <w:r>
        <w:t>Tentativa d</w:t>
      </w:r>
      <w:r>
        <w:t>e iniciação de objeto com argumentos em falta.</w:t>
      </w:r>
    </w:p>
    <w:p w:rsidR="008B6299" w:rsidRDefault="00484BCE">
      <w:r>
        <w:pict>
          <v:rect id="_x0000_i1035" style="width:0;height:1.5pt" o:hralign="center" o:hrstd="t" o:hr="t"/>
        </w:pict>
      </w:r>
    </w:p>
    <w:p w:rsidR="001A73B8" w:rsidRDefault="001A73B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9" w:name="bibliografia--referências"/>
      <w:bookmarkStart w:id="30" w:name="_Toc8831471"/>
      <w:bookmarkEnd w:id="29"/>
      <w:r>
        <w:br w:type="page"/>
      </w:r>
    </w:p>
    <w:p w:rsidR="008B6299" w:rsidRDefault="00484BCE">
      <w:pPr>
        <w:pStyle w:val="Ttulo2"/>
      </w:pPr>
      <w:proofErr w:type="spellStart"/>
      <w:r>
        <w:lastRenderedPageBreak/>
        <w:t>Bibliografia</w:t>
      </w:r>
      <w:proofErr w:type="spellEnd"/>
      <w:r>
        <w:t xml:space="preserve"> / </w:t>
      </w:r>
      <w:proofErr w:type="spellStart"/>
      <w:r>
        <w:t>Referências</w:t>
      </w:r>
      <w:bookmarkEnd w:id="30"/>
      <w:proofErr w:type="spellEnd"/>
    </w:p>
    <w:p w:rsidR="008B6299" w:rsidRDefault="00484BCE">
      <w:pPr>
        <w:pStyle w:val="Compact"/>
        <w:numPr>
          <w:ilvl w:val="0"/>
          <w:numId w:val="38"/>
        </w:numPr>
      </w:pPr>
      <w:hyperlink r:id="rId11">
        <w:proofErr w:type="spellStart"/>
        <w:r>
          <w:rPr>
            <w:rStyle w:val="Hiperligao"/>
          </w:rPr>
          <w:t>Padrão</w:t>
        </w:r>
        <w:proofErr w:type="spellEnd"/>
        <w:r>
          <w:rPr>
            <w:rStyle w:val="Hiperligao"/>
          </w:rPr>
          <w:t xml:space="preserve"> Singleton</w:t>
        </w:r>
      </w:hyperlink>
    </w:p>
    <w:p w:rsidR="008B6299" w:rsidRDefault="00484BCE">
      <w:pPr>
        <w:pStyle w:val="Compact"/>
        <w:numPr>
          <w:ilvl w:val="0"/>
          <w:numId w:val="38"/>
        </w:numPr>
      </w:pPr>
      <w:hyperlink r:id="rId12">
        <w:r>
          <w:rPr>
            <w:rStyle w:val="Hiperligao"/>
          </w:rPr>
          <w:t>Test</w:t>
        </w:r>
        <w:r>
          <w:rPr>
            <w:rStyle w:val="Hiperligao"/>
          </w:rPr>
          <w:t xml:space="preserve">es </w:t>
        </w:r>
        <w:proofErr w:type="spellStart"/>
        <w:r>
          <w:rPr>
            <w:rStyle w:val="Hiperligao"/>
          </w:rPr>
          <w:t>Unitários</w:t>
        </w:r>
        <w:proofErr w:type="spellEnd"/>
        <w:r>
          <w:rPr>
            <w:rStyle w:val="Hiperligao"/>
          </w:rPr>
          <w:t xml:space="preserve"> - Unit Testing</w:t>
        </w:r>
      </w:hyperlink>
    </w:p>
    <w:p w:rsidR="008B6299" w:rsidRDefault="00484BCE">
      <w:pPr>
        <w:pStyle w:val="Compact"/>
        <w:numPr>
          <w:ilvl w:val="0"/>
          <w:numId w:val="38"/>
        </w:numPr>
      </w:pPr>
      <w:hyperlink r:id="rId13">
        <w:r>
          <w:rPr>
            <w:rStyle w:val="Hiperligao"/>
          </w:rPr>
          <w:t>Windows Presentation Foundation</w:t>
        </w:r>
      </w:hyperlink>
    </w:p>
    <w:sectPr w:rsidR="008B6299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84BCE" w:rsidRDefault="00484BCE">
      <w:pPr>
        <w:spacing w:after="0"/>
      </w:pPr>
      <w:r>
        <w:separator/>
      </w:r>
    </w:p>
  </w:endnote>
  <w:endnote w:type="continuationSeparator" w:id="0">
    <w:p w:rsidR="00484BCE" w:rsidRDefault="00484B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84BCE" w:rsidRDefault="00484BCE">
      <w:r>
        <w:separator/>
      </w:r>
    </w:p>
  </w:footnote>
  <w:footnote w:type="continuationSeparator" w:id="0">
    <w:p w:rsidR="00484BCE" w:rsidRDefault="00484B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1638F31"/>
    <w:multiLevelType w:val="multilevel"/>
    <w:tmpl w:val="5F14D71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AD209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C613DE6"/>
    <w:multiLevelType w:val="multilevel"/>
    <w:tmpl w:val="37B0CF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795CF49D"/>
    <w:multiLevelType w:val="multilevel"/>
    <w:tmpl w:val="77125B9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0"/>
  </w:num>
  <w:num w:numId="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7">
    <w:abstractNumId w:val="0"/>
  </w:num>
  <w:num w:numId="2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>
    <w:abstractNumId w:val="0"/>
  </w:num>
  <w:num w:numId="30">
    <w:abstractNumId w:val="0"/>
  </w:num>
  <w:num w:numId="3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2">
    <w:abstractNumId w:val="0"/>
  </w:num>
  <w:num w:numId="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A73B8"/>
    <w:rsid w:val="00484BCE"/>
    <w:rsid w:val="004E29B3"/>
    <w:rsid w:val="00590D07"/>
    <w:rsid w:val="00784D58"/>
    <w:rsid w:val="008B6299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BC9B25"/>
  <w15:docId w15:val="{06FA19A1-0AB4-4482-9D31-9A1685FF45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uiPriority w:val="99"/>
    <w:rPr>
      <w:color w:val="4F81BD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800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0000FF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0000FF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80008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FF00FF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FF00FF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DD000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DD000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DD0000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80808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808080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0808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08080"/>
      <w:sz w:val="22"/>
    </w:rPr>
  </w:style>
  <w:style w:type="character" w:customStyle="1" w:styleId="OtherTok">
    <w:name w:val="OtherTok"/>
    <w:basedOn w:val="VerbatimChar"/>
    <w:rPr>
      <w:rFonts w:ascii="Consolas" w:hAnsi="Consolas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00080"/>
      <w:sz w:val="22"/>
    </w:rPr>
  </w:style>
  <w:style w:type="character" w:customStyle="1" w:styleId="VariableTok">
    <w:name w:val="VariableTok"/>
    <w:basedOn w:val="VerbatimChar"/>
    <w:rPr>
      <w:rFonts w:ascii="Consolas" w:hAnsi="Consolas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sz w:val="22"/>
    </w:rPr>
  </w:style>
  <w:style w:type="character" w:customStyle="1" w:styleId="OperatorTok">
    <w:name w:val="OperatorTok"/>
    <w:basedOn w:val="VerbatimChar"/>
    <w:rPr>
      <w:rFonts w:ascii="Consolas" w:hAnsi="Consolas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sz w:val="22"/>
    </w:rPr>
  </w:style>
  <w:style w:type="character" w:customStyle="1" w:styleId="AttributeTok">
    <w:name w:val="AttributeTok"/>
    <w:basedOn w:val="VerbatimChar"/>
    <w:rPr>
      <w:rFonts w:ascii="Consolas" w:hAnsi="Consolas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0808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color w:val="FF000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00FF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dice1">
    <w:name w:val="toc 1"/>
    <w:basedOn w:val="Normal"/>
    <w:next w:val="Normal"/>
    <w:autoRedefine/>
    <w:uiPriority w:val="39"/>
    <w:unhideWhenUsed/>
    <w:rsid w:val="001A73B8"/>
    <w:pPr>
      <w:spacing w:after="100"/>
    </w:pPr>
  </w:style>
  <w:style w:type="paragraph" w:styleId="ndice2">
    <w:name w:val="toc 2"/>
    <w:basedOn w:val="Normal"/>
    <w:next w:val="Normal"/>
    <w:autoRedefine/>
    <w:uiPriority w:val="39"/>
    <w:unhideWhenUsed/>
    <w:rsid w:val="001A73B8"/>
    <w:pPr>
      <w:spacing w:after="100"/>
      <w:ind w:left="240"/>
    </w:pPr>
  </w:style>
  <w:style w:type="paragraph" w:styleId="ndice3">
    <w:name w:val="toc 3"/>
    <w:basedOn w:val="Normal"/>
    <w:next w:val="Normal"/>
    <w:autoRedefine/>
    <w:uiPriority w:val="39"/>
    <w:unhideWhenUsed/>
    <w:rsid w:val="001A73B8"/>
    <w:pPr>
      <w:spacing w:after="100"/>
      <w:ind w:left="480"/>
    </w:pPr>
  </w:style>
  <w:style w:type="character" w:styleId="MenoNoResolvida">
    <w:name w:val="Unresolved Mention"/>
    <w:basedOn w:val="Tipodeletrapredefinidodopargrafo"/>
    <w:uiPriority w:val="99"/>
    <w:semiHidden/>
    <w:unhideWhenUsed/>
    <w:rsid w:val="001A73B8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arter"/>
    <w:semiHidden/>
    <w:unhideWhenUsed/>
    <w:rsid w:val="001A73B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semiHidden/>
    <w:rsid w:val="001A73B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14383@alunos.ipca.pt" TargetMode="External"/><Relationship Id="rId13" Type="http://schemas.openxmlformats.org/officeDocument/2006/relationships/hyperlink" Target="https://docs.microsoft.com/en-us/dotnet/framework/wpf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17442@alunos.ipca.pt" TargetMode="External"/><Relationship Id="rId12" Type="http://schemas.openxmlformats.org/officeDocument/2006/relationships/hyperlink" Target="https://docs.microsoft.com/en-us/visualstudio/test/unit-test-basics?view=vs-201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t.wikipedia.org/wiki/Singleton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://readme.md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3</Pages>
  <Words>1269</Words>
  <Characters>6853</Characters>
  <Application>Microsoft Office Word</Application>
  <DocSecurity>0</DocSecurity>
  <Lines>57</Lines>
  <Paragraphs>16</Paragraphs>
  <ScaleCrop>false</ScaleCrop>
  <Company/>
  <LinksUpToDate>false</LinksUpToDate>
  <CharactersWithSpaces>8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Daniel Filipe Oliveira Torres</cp:lastModifiedBy>
  <cp:revision>2</cp:revision>
  <dcterms:created xsi:type="dcterms:W3CDTF">2019-05-15T15:50:00Z</dcterms:created>
  <dcterms:modified xsi:type="dcterms:W3CDTF">2019-05-15T15:53:00Z</dcterms:modified>
</cp:coreProperties>
</file>